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E86" w:rsidRPr="00DB5931" w:rsidRDefault="00DB5931" w:rsidP="00DB5931">
      <w:pPr>
        <w:jc w:val="right"/>
        <w:rPr>
          <w:sz w:val="28"/>
          <w:szCs w:val="28"/>
        </w:rPr>
      </w:pPr>
      <w:r w:rsidRPr="00DB5931">
        <w:rPr>
          <w:sz w:val="28"/>
          <w:szCs w:val="28"/>
        </w:rPr>
        <w:t>…………………………………</w:t>
      </w:r>
      <w:proofErr w:type="gramStart"/>
      <w:r w:rsidRPr="00DB5931">
        <w:rPr>
          <w:sz w:val="28"/>
          <w:szCs w:val="28"/>
        </w:rPr>
        <w:t>…….</w:t>
      </w:r>
      <w:proofErr w:type="gramEnd"/>
      <w:r w:rsidRPr="00DB5931">
        <w:rPr>
          <w:sz w:val="28"/>
          <w:szCs w:val="28"/>
        </w:rPr>
        <w:t>.Miejscowość i data</w:t>
      </w:r>
    </w:p>
    <w:p w:rsidR="00DB5931" w:rsidRPr="00DB5931" w:rsidRDefault="00DB5931" w:rsidP="00DB5931">
      <w:pPr>
        <w:jc w:val="center"/>
        <w:rPr>
          <w:sz w:val="28"/>
          <w:szCs w:val="28"/>
        </w:rPr>
      </w:pPr>
      <w:r w:rsidRPr="00DB5931">
        <w:rPr>
          <w:sz w:val="28"/>
          <w:szCs w:val="28"/>
        </w:rPr>
        <w:t>PEŁNOMOCNICTWO DO UDZIAŁU W WALNYM ZEBRANIU CZŁONKÓW STOWARZYSZENIA HYDROGEOLOGÓW POLSKICH W DNIU 15 CZERWCA 2021r.</w:t>
      </w:r>
    </w:p>
    <w:p w:rsidR="00DB5931" w:rsidRPr="00DB5931" w:rsidRDefault="00DB5931" w:rsidP="00DB5931">
      <w:pPr>
        <w:jc w:val="center"/>
        <w:rPr>
          <w:sz w:val="28"/>
          <w:szCs w:val="28"/>
        </w:rPr>
      </w:pPr>
    </w:p>
    <w:p w:rsidR="00DB5931" w:rsidRP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Ja, niżej podpisany/a ………………………………………………………………….</w:t>
      </w:r>
    </w:p>
    <w:p w:rsid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o nr PESEL …………………………………………</w:t>
      </w:r>
      <w:proofErr w:type="gramStart"/>
      <w:r w:rsidRPr="00DB5931">
        <w:rPr>
          <w:sz w:val="28"/>
          <w:szCs w:val="28"/>
        </w:rPr>
        <w:t>…….</w:t>
      </w:r>
      <w:proofErr w:type="gramEnd"/>
      <w:r w:rsidRPr="00DB5931">
        <w:rPr>
          <w:sz w:val="28"/>
          <w:szCs w:val="28"/>
        </w:rPr>
        <w:t>.,</w:t>
      </w:r>
    </w:p>
    <w:p w:rsid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 xml:space="preserve"> niniejszym udzielam pełnomocnictwa Panu/i ………………………………………………………………………………………………….. </w:t>
      </w:r>
      <w:bookmarkStart w:id="0" w:name="_GoBack"/>
      <w:bookmarkEnd w:id="0"/>
    </w:p>
    <w:p w:rsid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o nr PESEL …………………………………………</w:t>
      </w:r>
      <w:r>
        <w:rPr>
          <w:sz w:val="28"/>
          <w:szCs w:val="28"/>
        </w:rPr>
        <w:t>….</w:t>
      </w:r>
    </w:p>
    <w:p w:rsidR="00DB5931" w:rsidRP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do udziału w moim imieniu w Walnym Zebraniu Członków Stowarzyszenia Hydrogeologów Polskich z siedzibą w Sosnowcu w dniu 15 czerwca 2021r. oraz do wykonywania prawa głosu w moim imieniu.</w:t>
      </w:r>
    </w:p>
    <w:p w:rsidR="00DB5931" w:rsidRDefault="00DB5931" w:rsidP="00DB5931">
      <w:pPr>
        <w:rPr>
          <w:sz w:val="28"/>
          <w:szCs w:val="28"/>
        </w:rPr>
      </w:pPr>
    </w:p>
    <w:p w:rsidR="00DB5931" w:rsidRPr="00DB5931" w:rsidRDefault="00DB5931" w:rsidP="00DB5931">
      <w:pPr>
        <w:rPr>
          <w:sz w:val="28"/>
          <w:szCs w:val="28"/>
        </w:rPr>
      </w:pPr>
    </w:p>
    <w:p w:rsidR="00DB5931" w:rsidRP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Podpis……………………………………………………………….</w:t>
      </w:r>
    </w:p>
    <w:sectPr w:rsidR="00DB5931" w:rsidRPr="00DB59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sDA2MTGxNDYzMTNW0lEKTi0uzszPAykwrAUADUPSFywAAAA="/>
  </w:docVars>
  <w:rsids>
    <w:rsidRoot w:val="00DB5931"/>
    <w:rsid w:val="00117E86"/>
    <w:rsid w:val="00137E9D"/>
    <w:rsid w:val="00DB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36405AD-65C6-4E17-BD45-608A314FA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1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</dc:creator>
  <cp:keywords/>
  <dc:description/>
  <cp:lastModifiedBy>Magda</cp:lastModifiedBy>
  <cp:revision>2</cp:revision>
  <dcterms:created xsi:type="dcterms:W3CDTF">2021-05-26T13:12:00Z</dcterms:created>
  <dcterms:modified xsi:type="dcterms:W3CDTF">2021-06-01T11:50:00Z</dcterms:modified>
</cp:coreProperties>
</file>